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11536333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7FD52F44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4C60A16E" w14:textId="37E82E13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1365908F" w14:textId="77777777" w:rsidR="00915359" w:rsidRDefault="00915359" w:rsidP="00712E5F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C06899">
        <w:t>“</w:t>
      </w:r>
      <w:r w:rsidR="00167AA1" w:rsidRPr="00167AA1">
        <w:t>Bill All for Loss Now</w:t>
      </w:r>
      <w:r w:rsidR="00C06899">
        <w:t xml:space="preserve">” </w:t>
      </w:r>
      <w:r w:rsidR="00167AA1" w:rsidRPr="00167AA1">
        <w:t>button reduced the billed quantity for loss charges to 0</w:t>
      </w:r>
      <w:r w:rsidR="00366CB2">
        <w:t xml:space="preserve"> (RASA-2637)</w:t>
      </w:r>
    </w:p>
    <w:p w14:paraId="5B98BC7F" w14:textId="4661CE50" w:rsidR="009475FE" w:rsidRPr="009475FE" w:rsidRDefault="009475FE" w:rsidP="009475FE">
      <w:pPr>
        <w:pStyle w:val="ListParagraph"/>
        <w:numPr>
          <w:ilvl w:val="0"/>
          <w:numId w:val="19"/>
        </w:numPr>
      </w:pPr>
      <w:r w:rsidRPr="009475FE">
        <w:t xml:space="preserve">Solved the problem when route failed to upload due to CAN order on </w:t>
      </w:r>
      <w:r w:rsidR="000D118E">
        <w:t xml:space="preserve">a </w:t>
      </w:r>
      <w:r w:rsidRPr="009475FE">
        <w:t>product that had no circulating inventory (RASA-2318)</w:t>
      </w:r>
    </w:p>
    <w:p w14:paraId="2902E724" w14:textId="48AC4F17" w:rsidR="00D06F3D" w:rsidRDefault="003F5DF6" w:rsidP="00712E5F">
      <w:pPr>
        <w:pStyle w:val="ListParagraph"/>
        <w:numPr>
          <w:ilvl w:val="0"/>
          <w:numId w:val="19"/>
        </w:numPr>
      </w:pPr>
      <w:r>
        <w:t xml:space="preserve">Solved </w:t>
      </w:r>
      <w:r w:rsidR="00B75E70">
        <w:t>another</w:t>
      </w:r>
      <w:r w:rsidR="008A6852">
        <w:t xml:space="preserve"> </w:t>
      </w:r>
      <w:r>
        <w:t>problem with</w:t>
      </w:r>
      <w:r w:rsidR="008A6852">
        <w:t xml:space="preserve"> </w:t>
      </w:r>
      <w:r w:rsidR="00B75E70" w:rsidRPr="00B75E70">
        <w:t>the functionality “Bill Loss Now”</w:t>
      </w:r>
      <w:r w:rsidR="00B75E70">
        <w:t xml:space="preserve"> (</w:t>
      </w:r>
      <w:r w:rsidR="006C1D7E" w:rsidRPr="006C1D7E">
        <w:t>RASA-2322</w:t>
      </w:r>
      <w:r w:rsidR="006C1D7E">
        <w:t>)</w:t>
      </w:r>
    </w:p>
    <w:p w14:paraId="15630F15" w14:textId="1574C97D" w:rsidR="006C1D7E" w:rsidRDefault="006C1D7E" w:rsidP="00280B39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Pr="006C1D7E">
        <w:t>Style exchange for inactive products from P</w:t>
      </w:r>
      <w:r w:rsidR="00280B39">
        <w:t>roduct Lists Per Customer (</w:t>
      </w:r>
      <w:r w:rsidR="00280B39" w:rsidRPr="00280B39">
        <w:t>RASA-2377</w:t>
      </w:r>
      <w:r w:rsidR="00280B39">
        <w:t>)</w:t>
      </w:r>
    </w:p>
    <w:p w14:paraId="3C627E60" w14:textId="2595DDE5" w:rsidR="00656BD5" w:rsidRDefault="005F602A" w:rsidP="00280B39">
      <w:pPr>
        <w:pStyle w:val="ListParagraph"/>
        <w:numPr>
          <w:ilvl w:val="0"/>
          <w:numId w:val="19"/>
        </w:numPr>
      </w:pPr>
      <w:r>
        <w:t xml:space="preserve">Solved the problem encountered </w:t>
      </w:r>
      <w:r w:rsidR="00F42A92">
        <w:t>w</w:t>
      </w:r>
      <w:r w:rsidR="00F42A92" w:rsidRPr="00F42A92">
        <w:t xml:space="preserve">hen downloading a second route to a device </w:t>
      </w:r>
      <w:r w:rsidR="00F42A92">
        <w:t xml:space="preserve">and </w:t>
      </w:r>
      <w:r w:rsidR="00F42A92" w:rsidRPr="00F42A92">
        <w:t>the wearer info from the original route is removed</w:t>
      </w:r>
      <w:r w:rsidR="00F42A92">
        <w:t xml:space="preserve"> (RASA-2502)</w:t>
      </w:r>
    </w:p>
    <w:p w14:paraId="016E6A98" w14:textId="20FBFA43" w:rsidR="00F42A92" w:rsidRDefault="00643888" w:rsidP="00280B39">
      <w:pPr>
        <w:pStyle w:val="ListParagraph"/>
        <w:numPr>
          <w:ilvl w:val="0"/>
          <w:numId w:val="19"/>
        </w:numPr>
      </w:pPr>
      <w:r>
        <w:t>Solved the problem with “</w:t>
      </w:r>
      <w:r w:rsidRPr="00643888">
        <w:t>Order being created on forced save of no emblem change on RA</w:t>
      </w:r>
      <w:r>
        <w:t>” (RASA-2474)</w:t>
      </w:r>
    </w:p>
    <w:p w14:paraId="0341DFF0" w14:textId="2B531318" w:rsidR="002E2999" w:rsidRDefault="002A580A" w:rsidP="002E2999">
      <w:pPr>
        <w:pStyle w:val="ListParagraph"/>
        <w:numPr>
          <w:ilvl w:val="0"/>
          <w:numId w:val="19"/>
        </w:numPr>
      </w:pPr>
      <w:r>
        <w:t>Solved the problem with “</w:t>
      </w:r>
      <w:r w:rsidRPr="002A580A">
        <w:t>Replac</w:t>
      </w:r>
      <w:r>
        <w:t xml:space="preserve">e </w:t>
      </w:r>
      <w:r w:rsidRPr="002A580A">
        <w:t>A</w:t>
      </w:r>
      <w:r>
        <w:t>ll”</w:t>
      </w:r>
      <w:r w:rsidRPr="002A580A">
        <w:t xml:space="preserve"> button </w:t>
      </w:r>
      <w:r>
        <w:t xml:space="preserve">which </w:t>
      </w:r>
      <w:r w:rsidRPr="002A580A">
        <w:t>should be hidden for module UNFCUSTOM</w:t>
      </w:r>
      <w:r>
        <w:t xml:space="preserve"> (RASA-2683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</w:t>
      </w:r>
      <w:proofErr w:type="spellStart"/>
      <w:r>
        <w:t>Crashylitcs</w:t>
      </w:r>
      <w:proofErr w:type="spellEnd"/>
      <w:r>
        <w:t xml:space="preserve">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 xml:space="preserve">Solved the problem where reason codes </w:t>
      </w:r>
      <w:proofErr w:type="gramStart"/>
      <w:r>
        <w:t>not upload</w:t>
      </w:r>
      <w:proofErr w:type="gramEnd"/>
      <w:r>
        <w:t xml:space="preserve">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lastRenderedPageBreak/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lastRenderedPageBreak/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</w:t>
      </w:r>
      <w:proofErr w:type="gramEnd"/>
      <w:r>
        <w:t xml:space="preserve">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lastRenderedPageBreak/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lastRenderedPageBreak/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 xml:space="preserve">"null -" concatenated with wearer number in “to be returned items” </w:t>
      </w:r>
      <w:proofErr w:type="gramStart"/>
      <w:r w:rsidRPr="00593769">
        <w:t>activity</w:t>
      </w:r>
      <w:proofErr w:type="gramEnd"/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</w:t>
      </w:r>
      <w:proofErr w:type="gramStart"/>
      <w:r w:rsidR="00910BC9">
        <w:t>date</w:t>
      </w:r>
      <w:proofErr w:type="gramEnd"/>
      <w:r w:rsidR="00910BC9">
        <w:t xml:space="preserve">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The application does not crash anymore when adding product in consumption </w:t>
      </w:r>
      <w:proofErr w:type="gramStart"/>
      <w:r>
        <w:t>point</w:t>
      </w:r>
      <w:proofErr w:type="gramEnd"/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a least one contract product </w:t>
      </w:r>
      <w:proofErr w:type="gramStart"/>
      <w:r>
        <w:t>available</w:t>
      </w:r>
      <w:proofErr w:type="gramEnd"/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hopping cart is disabled for products that are delivery quantity control </w:t>
      </w:r>
      <w:proofErr w:type="gramStart"/>
      <w:r>
        <w:t>managed</w:t>
      </w:r>
      <w:proofErr w:type="gramEnd"/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</w:t>
      </w:r>
      <w:proofErr w:type="gramStart"/>
      <w:r>
        <w:t>Sales</w:t>
      </w:r>
      <w:proofErr w:type="gramEnd"/>
      <w:r>
        <w:t xml:space="preserve">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</w:t>
      </w:r>
      <w:proofErr w:type="gramStart"/>
      <w:r>
        <w:t>doesn’t</w:t>
      </w:r>
      <w:proofErr w:type="gramEnd"/>
      <w:r>
        <w:t xml:space="preserve">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 the upload button </w:t>
      </w:r>
      <w:proofErr w:type="gramStart"/>
      <w:r>
        <w:t>doesn’t</w:t>
      </w:r>
      <w:proofErr w:type="gramEnd"/>
      <w:r>
        <w:t xml:space="preserve">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2E2999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Now, the user </w:t>
      </w:r>
      <w:proofErr w:type="gramStart"/>
      <w:r w:rsidRPr="004354B7">
        <w:rPr>
          <w:sz w:val="24"/>
          <w:szCs w:val="24"/>
        </w:rPr>
        <w:t>isn’t</w:t>
      </w:r>
      <w:proofErr w:type="gramEnd"/>
      <w:r w:rsidRPr="004354B7">
        <w:rPr>
          <w:sz w:val="24"/>
          <w:szCs w:val="24"/>
        </w:rPr>
        <w:t xml:space="preserve">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RASA-626   AMM - Garments taxed (shouldn't be) after damage charge </w:t>
      </w:r>
      <w:proofErr w:type="gramStart"/>
      <w:r>
        <w:rPr>
          <w:sz w:val="24"/>
          <w:szCs w:val="24"/>
        </w:rPr>
        <w:t>credited</w:t>
      </w:r>
      <w:proofErr w:type="gramEnd"/>
      <w:r>
        <w:rPr>
          <w:sz w:val="24"/>
          <w:szCs w:val="24"/>
        </w:rPr>
        <w:t xml:space="preserve">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ABS - Changes per week related to max - </w:t>
      </w:r>
      <w:proofErr w:type="gramStart"/>
      <w:r w:rsidRPr="00E46B75">
        <w:rPr>
          <w:sz w:val="24"/>
          <w:szCs w:val="24"/>
        </w:rPr>
        <w:t>doesn't</w:t>
      </w:r>
      <w:proofErr w:type="gramEnd"/>
      <w:r w:rsidRPr="00E46B75">
        <w:rPr>
          <w:sz w:val="24"/>
          <w:szCs w:val="24"/>
        </w:rPr>
        <w:t xml:space="preserve">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</w:t>
      </w:r>
      <w:proofErr w:type="gramStart"/>
      <w:r w:rsidR="00FE4D31" w:rsidRPr="000C1483">
        <w:rPr>
          <w:rFonts w:cs="Courier New"/>
          <w:sz w:val="24"/>
          <w:szCs w:val="24"/>
        </w:rPr>
        <w:t>signature</w:t>
      </w:r>
      <w:proofErr w:type="gramEnd"/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1D6D85" w14:textId="77777777" w:rsidR="002C7AF2" w:rsidRDefault="002C7AF2" w:rsidP="00B42730">
      <w:pPr>
        <w:spacing w:after="0" w:line="240" w:lineRule="auto"/>
      </w:pPr>
      <w:r>
        <w:separator/>
      </w:r>
    </w:p>
  </w:endnote>
  <w:endnote w:type="continuationSeparator" w:id="0">
    <w:p w14:paraId="26566331" w14:textId="77777777" w:rsidR="002C7AF2" w:rsidRDefault="002C7AF2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3CF112" w14:textId="77777777" w:rsidR="002C7AF2" w:rsidRDefault="002C7AF2" w:rsidP="00B42730">
      <w:pPr>
        <w:spacing w:after="0" w:line="240" w:lineRule="auto"/>
      </w:pPr>
      <w:r>
        <w:separator/>
      </w:r>
    </w:p>
  </w:footnote>
  <w:footnote w:type="continuationSeparator" w:id="0">
    <w:p w14:paraId="32770010" w14:textId="77777777" w:rsidR="002C7AF2" w:rsidRDefault="002C7AF2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sFAOP/U9w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B87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67AA1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90D5C"/>
    <w:rsid w:val="002931C0"/>
    <w:rsid w:val="00293679"/>
    <w:rsid w:val="002A277B"/>
    <w:rsid w:val="002A2886"/>
    <w:rsid w:val="002A580A"/>
    <w:rsid w:val="002B38E7"/>
    <w:rsid w:val="002B4338"/>
    <w:rsid w:val="002C4BFC"/>
    <w:rsid w:val="002C7AF2"/>
    <w:rsid w:val="002D4DC0"/>
    <w:rsid w:val="002D6144"/>
    <w:rsid w:val="002E2226"/>
    <w:rsid w:val="002E2999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3D57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3F5DF6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180F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093B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96F61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393F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6899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2A92"/>
    <w:rsid w:val="00F44412"/>
    <w:rsid w:val="00F550A4"/>
    <w:rsid w:val="00F558FE"/>
    <w:rsid w:val="00F6016A"/>
    <w:rsid w:val="00F6078D"/>
    <w:rsid w:val="00F60AF2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00A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91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4</Pages>
  <Words>6885</Words>
  <Characters>39247</Characters>
  <Application>Microsoft Office Word</Application>
  <DocSecurity>0</DocSecurity>
  <Lines>327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42</cp:revision>
  <cp:lastPrinted>2014-12-29T09:36:00Z</cp:lastPrinted>
  <dcterms:created xsi:type="dcterms:W3CDTF">2020-11-11T16:34:00Z</dcterms:created>
  <dcterms:modified xsi:type="dcterms:W3CDTF">2021-04-15T10:16:00Z</dcterms:modified>
</cp:coreProperties>
</file>